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enthusiastic interest in the Economist position at [Company/Organization Name] in Abu Dhabi, United Arab Emirates. As a dedicated economist with a deep understanding of macroeconomic trends, policy analysis, and data-driven decision-making, I am eager to contribute my expertise to support the dynamic economic landscape of the United Arab Emirates (UAE) and specifically Abu Dhabi. This opportunity aligns perfectly with my professional aspirations and commitment to fostering sustainable growth in one of the world’s most innovative regions.</w:t>
      </w:r>
    </w:p>
    <w:p>
      <w:pPr>
        <w:pStyle w:val="BodyText"/>
      </w:pPr>
      <w:r>
        <w:t xml:space="preserve">Abu Dhabi, as a cornerstone of the UAE’s economy, plays a pivotal role in shaping regional and global economic strategies. The city’s vision for diversification, technological advancement, and sustainable development resonates strongly with my career goals as an Economist. My academic background in economics, coupled with hands-on experience in economic research and policy formulation, has equipped me to address complex challenges while identifying opportunities for growth. I am particularly inspired by the UAE’s strategic initiatives such as Vision 2021 and Vision 2071, which emphasize innovation, knowledge-based industries, and long-term economic resilience. I am eager to contribute my analytical skills to support these ambitious goals.</w:t>
      </w:r>
    </w:p>
    <w:p>
      <w:pPr>
        <w:pStyle w:val="BodyText"/>
      </w:pPr>
      <w:r>
        <w:t xml:space="preserve">Throughout my career, I have focused on delivering actionable insights through rigorous data analysis and economic modeling. My work as an Economist at [Previous Employer] involved assessing market trends, evaluating the impact of fiscal policies, and developing forecasts for key sectors such as energy, tourism, and technology. For instance, I led a project analyzing the economic implications of renewable energy adoption in the Middle East, which provided critical insights for policymakers aiming to balance environmental sustainability with economic growth. These experiences have honed my ability to translate complex data into strategic recommendations—a skill I believe is essential for driving informed decision-making in Abu Dhabi’s evolving economy.</w:t>
      </w:r>
    </w:p>
    <w:p>
      <w:pPr>
        <w:pStyle w:val="BodyText"/>
      </w:pPr>
      <w:r>
        <w:t xml:space="preserve">What sets me apart as an Economist is my ability to bridge theoretical knowledge with practical application. In [Previous Role], I collaborated with cross-functional teams to design economic scenarios that supported investment decisions for multinational corporations operating in emerging markets. This work required a nuanced understanding of local and global economic factors, which I approach with both analytical precision and a forward-thinking perspective. Additionally, my proficiency in statistical tools such as Stata, R, and Python enables me to process large datasets efficiently, while my fluency in English and Arabic allows me to engage effectively with stakeholders across diverse cultural contexts—key assets for working in the UAE.</w:t>
      </w:r>
    </w:p>
    <w:p>
      <w:pPr>
        <w:pStyle w:val="BodyText"/>
      </w:pPr>
      <w:r>
        <w:t xml:space="preserve">Abu Dhabi’s unique position as a hub of economic innovation and cultural exchange presents an exciting opportunity for an Economist to make a meaningful impact. The city’s focus on smart infrastructure, financial services, and healthcare sectors aligns with my expertise in analyzing sector-specific economic dynamics. I am particularly interested in contributing to projects that explore the intersection of digital transformation and economic growth, such as the development of Abu Dhabi’s AI strategy or the expansion of its financial free zones. My ability to synthesize data from multiple sources and communicate findings clearly would allow me to support initiatives that drive efficiency, attract foreign investment, and enhance competitiveness.</w:t>
      </w:r>
    </w:p>
    <w:p>
      <w:pPr>
        <w:pStyle w:val="BodyText"/>
      </w:pPr>
      <w:r>
        <w:t xml:space="preserve">Moreover, I am deeply committed to understanding the socio-economic challenges facing the UAE and Abu Dhabi. As an Economist, I recognize that sustainable growth requires not only financial metrics but also a focus on equity, inclusivity, and long-term resilience. For example, my research on income inequality in urban centers has informed policy discussions on equitable resource distribution—a principle that I believe should guide all economic strategies in the region. I am confident that my dedication to ethical economic practices and community-focused solutions would align with the values of [Company/Organization Name].</w:t>
      </w:r>
    </w:p>
    <w:p>
      <w:pPr>
        <w:pStyle w:val="BodyText"/>
      </w:pPr>
      <w:r>
        <w:t xml:space="preserve">The United Arab Emirates, and Abu Dhabi specifically, offer a vibrant environment for Economists to thrive. The city’s rapid modernization, investment in education, and commitment to innovation create a fertile ground for impactful work. I am particularly drawn to the collaborative spirit of the UAE’s economic ecosystem, where public-private partnerships and international cooperation drive progress. I am eager to contribute my expertise to this collaborative framework, ensuring that economic strategies are both forward-looking and adaptable to evolving global conditions.</w:t>
      </w:r>
    </w:p>
    <w:p>
      <w:pPr>
        <w:pStyle w:val="BodyText"/>
      </w:pPr>
      <w:r>
        <w:t xml:space="preserve">In conclusion, I am excited about the possibility of joining [Company/Organization Name] as an Economist and contributing to the continued success of Abu Dhabi’s economy. My passion for economics, combined with my technical skills and cultural adaptability, positions me to add value in a role that requires both analytical rigor and strategic vision. I would welcome the opportunity to discuss how my background and aspirations align with your organization’s mission.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08:52:07Z</dcterms:created>
  <dcterms:modified xsi:type="dcterms:W3CDTF">2026-07-24T08:52:07Z</dcterms:modified>
</cp:coreProperties>
</file>

<file path=docProps/custom.xml><?xml version="1.0" encoding="utf-8"?>
<Properties xmlns="http://schemas.openxmlformats.org/officeDocument/2006/custom-properties" xmlns:vt="http://schemas.openxmlformats.org/officeDocument/2006/docPropsVTypes"/>
</file>